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08</w:t>
      </w:r>
    </w:p>
    <w:bookmarkStart w:id="20" w:name="amcr-api-amcr-data-provider"/>
    <w:p>
      <w:pPr>
        <w:pStyle w:val="Heading2"/>
      </w:pPr>
      <w:r>
        <w:t xml:space="preserve">AMCR API &amp; AMCR Data Provider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cp:keywords/>
  <dcterms:created xsi:type="dcterms:W3CDTF">2024-07-08T06:17:51Z</dcterms:created>
  <dcterms:modified xsi:type="dcterms:W3CDTF">2024-07-08T06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date">
    <vt:lpwstr>2024-07-0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